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D128BB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SPRING 2019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bookmarkStart w:id="0" w:name="_GoBack"/>
      <w:bookmarkEnd w:id="0"/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F83BBB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3B2D86">
              <w:rPr>
                <w:rFonts w:ascii="Times" w:eastAsia="신명조" w:hAnsi="Times" w:cs="Arial" w:hint="eastAsia"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  <w:r w:rsidR="00F83BBB">
              <w:rPr>
                <w:rFonts w:ascii="Times" w:eastAsia="신명조" w:hAnsi="Times" w:cs="Arial"/>
                <w:b/>
                <w:color w:val="0070C0"/>
                <w:kern w:val="0"/>
              </w:rPr>
              <w:t xml:space="preserve">The scholarship period may vary among departments or colleges.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more than one year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B5F6D" w:rsidRDefault="003B2D86" w:rsidP="00342A1A">
            <w:pPr>
              <w:wordWrap/>
              <w:spacing w:before="60" w:after="80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67A6F" w:rsidRDefault="00317BBA" w:rsidP="00196F35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Video Link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(</w:t>
            </w:r>
            <w:r w:rsidR="00196F35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Academic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)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(optional)</w:t>
            </w:r>
            <w:r w:rsidR="004F7AC3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                       </w:t>
            </w:r>
          </w:p>
        </w:tc>
      </w:tr>
      <w:tr w:rsidR="00317BBA" w:rsidTr="004F7AC3">
        <w:trPr>
          <w:trHeight w:val="70"/>
        </w:trPr>
        <w:tc>
          <w:tcPr>
            <w:tcW w:w="9026" w:type="dxa"/>
            <w:gridSpan w:val="2"/>
          </w:tcPr>
          <w:p w:rsidR="00317BBA" w:rsidRDefault="00317BBA" w:rsidP="00317BB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lastRenderedPageBreak/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F37FBB" w:rsidTr="00582358">
        <w:tc>
          <w:tcPr>
            <w:tcW w:w="2494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532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wordWrap/>
              <w:spacing w:before="160"/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</w:pP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 xml:space="preserve">Please submit the transcript of academic record at your 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final </w:t>
            </w:r>
            <w:proofErr w:type="gramStart"/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>educational</w:t>
            </w:r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(</w:t>
            </w:r>
            <w:proofErr w:type="gramEnd"/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official)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 institution</w:t>
            </w: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>.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 w:hint="eastAsia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>I</w:t>
      </w:r>
      <w:proofErr w:type="gramStart"/>
      <w:r w:rsidRPr="0075693B">
        <w:rPr>
          <w:rFonts w:ascii="Times" w:hAnsi="Times" w:cs="Arial"/>
          <w:b/>
          <w:sz w:val="24"/>
        </w:rPr>
        <w:t xml:space="preserve">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</w:t>
      </w:r>
      <w:proofErr w:type="gramEnd"/>
      <w:r w:rsidRPr="0075693B">
        <w:rPr>
          <w:rFonts w:ascii="Times" w:hAnsi="Times" w:cs="Arial"/>
          <w:b/>
          <w:sz w:val="24"/>
        </w:rPr>
        <w:t xml:space="preserve">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9F435F">
        <w:trPr>
          <w:trHeight w:val="1161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Pr="0075693B" w:rsidRDefault="00F83BBB" w:rsidP="00C426C1">
      <w:pPr>
        <w:tabs>
          <w:tab w:val="left" w:pos="1745"/>
        </w:tabs>
        <w:wordWrap/>
        <w:spacing w:before="160" w:after="80"/>
        <w:rPr>
          <w:rFonts w:hint="eastAsia"/>
        </w:rPr>
      </w:pP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881"/>
      </w:tblGrid>
      <w:tr w:rsidR="00E43529" w:rsidTr="00317BBA">
        <w:trPr>
          <w:trHeight w:val="12833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5E4AA6" w:rsidRDefault="005E4AA6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128BB" w:rsidRPr="00A83801" w:rsidRDefault="00D128BB" w:rsidP="00D128BB">
      <w:pPr>
        <w:widowControl/>
        <w:wordWrap/>
        <w:autoSpaceDE/>
        <w:autoSpaceDN/>
        <w:rPr>
          <w:rFonts w:ascii="Calibri" w:hAnsi="Calibri"/>
          <w:b/>
          <w:color w:val="2F5496"/>
          <w:kern w:val="0"/>
          <w:sz w:val="24"/>
          <w:u w:val="single"/>
        </w:rPr>
      </w:pPr>
      <w:r w:rsidRPr="00A83801">
        <w:rPr>
          <w:rFonts w:ascii="Calibri" w:hAnsi="Calibri"/>
          <w:b/>
          <w:color w:val="2F5496"/>
          <w:kern w:val="0"/>
          <w:sz w:val="24"/>
          <w:u w:val="single"/>
        </w:rPr>
        <w:lastRenderedPageBreak/>
        <w:t>Contact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39"/>
        <w:gridCol w:w="1275"/>
        <w:gridCol w:w="1910"/>
        <w:gridCol w:w="1500"/>
        <w:gridCol w:w="2396"/>
      </w:tblGrid>
      <w:tr w:rsidR="00D128BB" w:rsidTr="00893C55">
        <w:trPr>
          <w:trHeight w:val="62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wordWrap/>
              <w:jc w:val="center"/>
              <w:rPr>
                <w:rFonts w:ascii="Times New Roman" w:eastAsia="휴먼명조"/>
                <w:b/>
                <w:bCs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bCs/>
                <w:color w:val="2F5496"/>
                <w:sz w:val="22"/>
                <w:szCs w:val="22"/>
              </w:rPr>
              <w:t>Colleg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Phone Number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Email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</w:t>
            </w:r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(</w:t>
            </w:r>
            <w:proofErr w:type="spellStart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Kor</w:t>
            </w:r>
            <w:proofErr w:type="spellEnd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(English)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itie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인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00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hayan786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1, Bldg.5, College of Humanities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Social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회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309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C93116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9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800080"/>
                </w:rPr>
                <w:t>penda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Room 314, Bldg.16 </w:t>
            </w:r>
          </w:p>
        </w:tc>
      </w:tr>
      <w:tr w:rsidR="00D128BB" w:rsidRPr="00336605" w:rsidTr="00893C55">
        <w:trPr>
          <w:trHeight w:val="84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atural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자연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494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C93116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0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lily4559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2 Bldg.501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ursing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간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46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C93116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1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kern w:val="2"/>
                  <w:sz w:val="18"/>
                  <w:szCs w:val="18"/>
                  <w:u w:color="0000FF"/>
                </w:rPr>
                <w:t>joonoko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건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)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Nursing main bldg. Administrative Office, Seoul, Korea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Business Administration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경영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9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unim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6, Bldg.58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ngineering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공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0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pica97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9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3, Bldg.39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Agriculture and Life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농업생명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45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udjy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0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18, Bldg.300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Fine Art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미술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8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C93116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2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hoanj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50</w:t>
            </w:r>
          </w:p>
        </w:tc>
      </w:tr>
      <w:tr w:rsidR="00D128BB" w:rsidRPr="00336605" w:rsidTr="00893C55">
        <w:trPr>
          <w:trHeight w:val="1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Law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법학전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53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jhly3456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15</w:t>
            </w:r>
          </w:p>
        </w:tc>
      </w:tr>
      <w:tr w:rsidR="00D128BB" w:rsidRPr="00336605" w:rsidTr="00893C55">
        <w:trPr>
          <w:trHeight w:val="529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ducation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범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6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appy.lee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17, Bldg.11</w:t>
            </w:r>
          </w:p>
        </w:tc>
      </w:tr>
      <w:tr w:rsidR="00D128BB" w:rsidRPr="00336605" w:rsidTr="00893C55">
        <w:trPr>
          <w:trHeight w:val="5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 Ecolog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생활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wit_jw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교학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/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구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222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Veterinary 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수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12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hjm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5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515, Bldg.85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Pharmac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약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82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imkist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5, Bldg.21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usic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음악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9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lready_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54</w:t>
            </w:r>
          </w:p>
        </w:tc>
      </w:tr>
      <w:tr w:rsidR="00D128BB" w:rsidRPr="00336605" w:rsidTr="00893C55">
        <w:trPr>
          <w:trHeight w:val="46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92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eekw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특별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: 03080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5, Administration building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eoul National University College of Medicine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Jongno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eoul 03080, Korea</w:t>
            </w:r>
          </w:p>
        </w:tc>
      </w:tr>
      <w:tr w:rsidR="00D128BB" w:rsidRPr="00336605" w:rsidTr="00893C55">
        <w:trPr>
          <w:trHeight w:val="48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lastRenderedPageBreak/>
              <w:t>Graduate School of Public Health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보건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27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sook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1, Bldg.221</w:t>
            </w:r>
          </w:p>
        </w:tc>
      </w:tr>
      <w:tr w:rsidR="00D128BB" w:rsidRPr="00336605" w:rsidTr="00893C55">
        <w:trPr>
          <w:trHeight w:val="27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Public Administration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행정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0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eunjung_oh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7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7, Bldg.57-1</w:t>
            </w:r>
          </w:p>
        </w:tc>
      </w:tr>
      <w:tr w:rsidR="00D128BB" w:rsidRPr="00336605" w:rsidTr="00893C55">
        <w:trPr>
          <w:trHeight w:val="21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Environmental Studi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환경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4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oli45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7, Bldg.82</w:t>
            </w:r>
          </w:p>
        </w:tc>
      </w:tr>
      <w:tr w:rsidR="00D128BB" w:rsidRPr="00336605" w:rsidTr="00893C55">
        <w:trPr>
          <w:trHeight w:val="44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Studi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85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eraphim38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4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2,Bldg 140-1</w:t>
            </w:r>
          </w:p>
        </w:tc>
      </w:tr>
      <w:tr w:rsidR="00D128BB" w:rsidRPr="00336605" w:rsidTr="00893C55">
        <w:trPr>
          <w:trHeight w:val="1551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Agricultural Technolog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3-339-568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pring11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강원도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화면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대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캠퍼스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SIAT SNU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447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-dae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wa-mye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-gun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angw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Korea</w:t>
            </w:r>
          </w:p>
        </w:tc>
      </w:tr>
      <w:tr w:rsidR="00D128BB" w:rsidRPr="00336605" w:rsidTr="00893C55">
        <w:trPr>
          <w:trHeight w:val="10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Convergence Science and Technolog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융합과학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1-888-912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cho1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수원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영통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테크노벨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D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2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D-128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Techno Valley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Yeongtong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uwon-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yeongg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16229, Korea</w:t>
            </w:r>
          </w:p>
        </w:tc>
      </w:tr>
      <w:tr w:rsidR="00D128BB" w:rsidRPr="00336605" w:rsidTr="00893C55">
        <w:trPr>
          <w:trHeight w:val="121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Dentistr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7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gneskim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본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층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1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Dentistry main bldg. Administrative Office, Seoul, Korea</w:t>
            </w:r>
          </w:p>
        </w:tc>
      </w:tr>
    </w:tbl>
    <w:p w:rsidR="00D128BB" w:rsidRPr="00336605" w:rsidRDefault="00D128BB" w:rsidP="00D128BB">
      <w:pPr>
        <w:widowControl/>
        <w:wordWrap/>
        <w:autoSpaceDE/>
        <w:autoSpaceDN/>
        <w:rPr>
          <w:rFonts w:ascii="Calibri" w:hAnsi="Calibri"/>
          <w:color w:val="2F5496"/>
          <w:kern w:val="0"/>
          <w:sz w:val="18"/>
          <w:szCs w:val="18"/>
        </w:rPr>
      </w:pPr>
    </w:p>
    <w:p w:rsidR="00D128BB" w:rsidRDefault="00D128BB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sectPr w:rsidR="00D128BB" w:rsidSect="00582358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3116" w:rsidRDefault="00C93116" w:rsidP="002A5311">
      <w:r>
        <w:separator/>
      </w:r>
    </w:p>
  </w:endnote>
  <w:endnote w:type="continuationSeparator" w:id="0">
    <w:p w:rsidR="00C93116" w:rsidRDefault="00C93116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C93116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F83BBB">
      <w:rPr>
        <w:rStyle w:val="a5"/>
        <w:rFonts w:ascii="Georgia" w:hAnsi="Georgia"/>
        <w:noProof/>
      </w:rPr>
      <w:t>1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65" w:rsidRPr="00CE1751" w:rsidRDefault="00C93116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3116" w:rsidRDefault="00C93116" w:rsidP="002A5311">
      <w:r>
        <w:separator/>
      </w:r>
    </w:p>
  </w:footnote>
  <w:footnote w:type="continuationSeparator" w:id="0">
    <w:p w:rsidR="00C93116" w:rsidRDefault="00C93116" w:rsidP="002A53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D128BB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Spring 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oanj@snu.ac.kr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onoko@snu.ac.k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mailto:lily4559@snu.ac.k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mailto:penda@snu.ac.kr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A97F2E-3CB1-4135-87D5-3987E9657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1178</Words>
  <Characters>6719</Characters>
  <Application>Microsoft Office Word</Application>
  <DocSecurity>0</DocSecurity>
  <Lines>55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18-06-11T02:27:00Z</cp:lastPrinted>
  <dcterms:created xsi:type="dcterms:W3CDTF">2018-06-11T02:27:00Z</dcterms:created>
  <dcterms:modified xsi:type="dcterms:W3CDTF">2018-12-11T06:46:00Z</dcterms:modified>
</cp:coreProperties>
</file>